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20" w:name="X303bf9c17ec03ca267d96b51c1f1964eca8c64d"/>
    <w:p>
      <w:pPr>
        <w:pStyle w:val="Heading1"/>
      </w:pPr>
      <w:r>
        <w:t xml:space="preserve">Cover Letter for Physiotherapist Position in India Bangalore</w:t>
      </w:r>
    </w:p>
    <w:p>
      <w:pPr>
        <w:pStyle w:val="FirstParagraph"/>
      </w:pPr>
      <w:r>
        <w:rPr>
          <w:bCs/>
          <w:b/>
        </w:rPr>
        <w:t xml:space="preserve">Mr./Ms. [Your Full Name]</w:t>
      </w:r>
      <w:r>
        <w:br/>
      </w:r>
      <w:r>
        <w:t xml:space="preserve">[Your Address]</w:t>
      </w:r>
      <w:r>
        <w:br/>
      </w:r>
      <w:r>
        <w:t xml:space="preserve">[City, State, Pin Code]</w:t>
      </w:r>
      <w:r>
        <w:br/>
      </w:r>
      <w:r>
        <w:t xml:space="preserve">[Email Address] | [Phone Number] | [LinkedIn/Portfolio URL]</w:t>
      </w:r>
    </w:p>
    <w:p>
      <w:pPr>
        <w:pStyle w:val="BodyText"/>
      </w:pPr>
      <w:r>
        <w:rPr>
          <w:bCs/>
          <w:b/>
        </w:rPr>
        <w:t xml:space="preserve">Dear Hiring Manager,</w:t>
      </w:r>
    </w:p>
    <w:p>
      <w:pPr>
        <w:pStyle w:val="BodyText"/>
      </w:pPr>
      <w:r>
        <w:t xml:space="preserve">I am writing to express my sincere interest in the Physiotherapist position at [Clinic/Hospital Name] in India Bangalore. With a strong academic background in physiotherapy, hands-on experience in patient care, and a deep commitment to promoting holistic health, I am excited about the opportunity to contribute to your esteemed institution. Bangalore’s dynamic healthcare landscape and growing demand for specialized rehabilitation services make this role particularly compelling for me.</w:t>
      </w:r>
    </w:p>
    <w:p>
      <w:pPr>
        <w:pStyle w:val="BodyText"/>
      </w:pPr>
      <w:r>
        <w:t xml:space="preserve">As a certified Physiotherapist with [X years] of experience in India, I have developed a comprehensive understanding of musculoskeletal, neurological, and sports-related injuries. My work has consistently focused on delivering personalized treatment plans that prioritize patient comfort, functional recovery, and long-term wellness. In India Bangalore’s fast-paced urban environment, where lifestyle-related conditions such as back pain, joint disorders, and post-surgical rehabilitation are prevalent, I believe my expertise aligns perfectly with the needs of your patients.</w:t>
      </w:r>
    </w:p>
    <w:p>
      <w:pPr>
        <w:pStyle w:val="BodyText"/>
      </w:pPr>
      <w:r>
        <w:t xml:space="preserve">My professional journey began at [University Name], where I earned a [Degree in Physiotherapy] with a focus on evidence-based practices. This foundation was further strengthened during my internship at [Clinic/Hospital Name] in Bangalore, where I collaborated with multidisciplinary teams to address complex cases. For instance, I designed individualized exercise regimens for patients recovering from orthopedic surgeries and conducted community workshops on injury prevention, which were well-received by local residents. These experiences deepened my appreciation for the unique healthcare challenges faced by Bangalore’s diverse population.</w:t>
      </w:r>
    </w:p>
    <w:p>
      <w:pPr>
        <w:pStyle w:val="BodyText"/>
      </w:pPr>
      <w:r>
        <w:t xml:space="preserve">What sets me apart as a Physiotherapist is my ability to blend technical expertise with empathy. In India Bangalore, where cultural diversity and varying socioeconomic backgrounds shape patient interactions, I have learned to adapt my communication style to ensure clarity and trust. Whether working with elderly patients recovering from strokes or young athletes aiming to return to sports, I prioritize building strong rapport while adhering to professional standards. My proficiency in manual therapy techniques, electrotherapy modalities, and movement analysis has enabled me to achieve measurable improvements in patient outcomes.</w:t>
      </w:r>
    </w:p>
    <w:p>
      <w:pPr>
        <w:pStyle w:val="BodyText"/>
      </w:pPr>
      <w:r>
        <w:t xml:space="preserve">One of my proudest achievements was leading a rehabilitation program for patients with chronic musculoskeletal conditions at [Previous Clinic/Organization]. By integrating traditional Ayurvedic principles with modern physiotherapy methods, we saw a 40% increase in patient satisfaction scores. This initiative not only highlighted the value of holistic care but also underscored the importance of cultural sensitivity in treatment approaches—a principle I am eager to carry forward at your institution.</w:t>
      </w:r>
    </w:p>
    <w:p>
      <w:pPr>
        <w:pStyle w:val="BodyText"/>
      </w:pPr>
      <w:r>
        <w:t xml:space="preserve">India Bangalore’s rapid urbanization and rising awareness of preventive healthcare have created a unique opportunity for physiotherapists to make a meaningful impact. I am particularly drawn to [Clinic/Hospital Name]’s reputation for innovation and patient-centric care, which aligns with my own professional ethos. I am confident that my skills in clinical assessment, therapeutic interventions, and patient education will contribute to your team’s mission of excellence.</w:t>
      </w:r>
    </w:p>
    <w:p>
      <w:pPr>
        <w:pStyle w:val="BodyText"/>
      </w:pPr>
      <w:r>
        <w:t xml:space="preserve">Moreover, I am committed to staying updated with the latest advancements in physiotherapy. I regularly attend workshops and seminars organized by institutions like the Indian Association of Physiotherapists (IAP) and have pursued certifications in [specific areas, e.g., dry needling, sports physiotherapy]. This dedication ensures that my practice remains at the forefront of industry standards, which is especially critical in a city like Bangalore that attracts both local and international patients.</w:t>
      </w:r>
    </w:p>
    <w:p>
      <w:pPr>
        <w:pStyle w:val="BodyText"/>
      </w:pPr>
      <w:r>
        <w:t xml:space="preserve">In addition to my clinical work, I have actively participated in community health initiatives. For example, during the 2023 National Health Check-up Drive in Bangalore, I volunteered to provide free physiotherapy consultations to underprivileged groups. These experiences reinforced my belief that accessible and affordable care is a cornerstone of public health—a value I hope to uphold at [Clinic/Hospital Name].</w:t>
      </w:r>
    </w:p>
    <w:p>
      <w:pPr>
        <w:pStyle w:val="BodyText"/>
      </w:pPr>
      <w:r>
        <w:t xml:space="preserve">I am particularly impressed by [Clinic/Hospital Name]’s focus on [specific aspect, e.g., pediatric rehabilitation, geriatric care, or sports medicine], which resonates with my passion for addressing diverse patient needs. I am eager to collaborate with your team to develop innovative solutions that cater to the evolving demands of Bangalore’s healthcare sector.</w:t>
      </w:r>
    </w:p>
    <w:p>
      <w:pPr>
        <w:pStyle w:val="BodyText"/>
      </w:pPr>
      <w:r>
        <w:t xml:space="preserve">Thank you for considering my application. I would welcome the opportunity to discuss how my qualifications and vision align with your institution’s goals. Please feel free to contact me at [Phone Number] or [Email Address] at your convenience. I look forward to the possibility of contributing to the continued success of [Clinic/Hospital Name] in India Bangalore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Full Name]</w:t>
      </w:r>
    </w:p>
    <w:p>
      <w:pPr>
        <w:pStyle w:val="BodyText"/>
      </w:pPr>
      <w:r>
        <w:t xml:space="preserve">This cover letter is tailored for a Physiotherapist position in India Bangalore and includes key elements such as clinical expertise, cultural adaptability, and a focus on patient-centered care. The structure adheres to HTML formatting guidelines while emphasizing the importance of the role in India’s healthcare landscap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Cover Letter - India Bangalore</dc:title>
  <dc:creator/>
  <dc:language>en</dc:language>
  <cp:keywords/>
  <dcterms:created xsi:type="dcterms:W3CDTF">2026-07-23T09:20:08Z</dcterms:created>
  <dcterms:modified xsi:type="dcterms:W3CDTF">2026-07-23T09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